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34643" w14:textId="77777777" w:rsidR="006C43EC" w:rsidRDefault="006C43EC" w:rsidP="006C43EC">
      <w:r>
        <w:t>In this assignment you will practice writing backpropagation code, and training</w:t>
      </w:r>
    </w:p>
    <w:p w14:paraId="0AAB2659" w14:textId="77777777" w:rsidR="006C43EC" w:rsidRDefault="006C43EC" w:rsidP="006C43EC">
      <w:r>
        <w:t>Neural Networks and Convolutional Neural Networks. The goals of this assignment</w:t>
      </w:r>
    </w:p>
    <w:p w14:paraId="62EAEC09" w14:textId="77777777" w:rsidR="006C43EC" w:rsidRDefault="006C43EC" w:rsidP="006C43EC">
      <w:r>
        <w:t>are as follows:</w:t>
      </w:r>
    </w:p>
    <w:p w14:paraId="696E0EF3" w14:textId="77777777" w:rsidR="006C43EC" w:rsidRDefault="006C43EC" w:rsidP="006C43EC"/>
    <w:p w14:paraId="3E407FE1" w14:textId="77777777" w:rsidR="006C43EC" w:rsidRDefault="006C43EC" w:rsidP="006C43EC">
      <w:r>
        <w:t>- understand **Neural Networks** and how they are arranged in layered</w:t>
      </w:r>
    </w:p>
    <w:p w14:paraId="4B76C164" w14:textId="77777777" w:rsidR="006C43EC" w:rsidRDefault="006C43EC" w:rsidP="006C43EC">
      <w:r>
        <w:t xml:space="preserve">  architectures</w:t>
      </w:r>
    </w:p>
    <w:p w14:paraId="25E5ED53" w14:textId="77777777" w:rsidR="006C43EC" w:rsidRDefault="006C43EC" w:rsidP="006C43EC">
      <w:r>
        <w:t>- understand and be able to implement (vectorized) **backpropagation**</w:t>
      </w:r>
    </w:p>
    <w:p w14:paraId="00CE5462" w14:textId="77777777" w:rsidR="006C43EC" w:rsidRDefault="006C43EC" w:rsidP="006C43EC">
      <w:r>
        <w:t>- implement various **update rules** used to optimize Neural Networks</w:t>
      </w:r>
    </w:p>
    <w:p w14:paraId="0687F52B" w14:textId="77777777" w:rsidR="006C43EC" w:rsidRDefault="006C43EC" w:rsidP="006C43EC">
      <w:r>
        <w:t>- implement **batch normalization** for training deep networks</w:t>
      </w:r>
    </w:p>
    <w:p w14:paraId="28D523A1" w14:textId="77777777" w:rsidR="006C43EC" w:rsidRDefault="006C43EC" w:rsidP="006C43EC">
      <w:r>
        <w:t>- implement **dropout** to regularize networks</w:t>
      </w:r>
    </w:p>
    <w:p w14:paraId="13C48E85" w14:textId="77777777" w:rsidR="006C43EC" w:rsidRDefault="006C43EC" w:rsidP="006C43EC">
      <w:r>
        <w:t>- effectively **cross-validate** and find the best hyperparameters for Neural</w:t>
      </w:r>
    </w:p>
    <w:p w14:paraId="769C5340" w14:textId="77777777" w:rsidR="006C43EC" w:rsidRDefault="006C43EC" w:rsidP="006C43EC">
      <w:r>
        <w:t xml:space="preserve">  Network architecture</w:t>
      </w:r>
    </w:p>
    <w:p w14:paraId="6632B905" w14:textId="77777777" w:rsidR="006C43EC" w:rsidRDefault="006C43EC" w:rsidP="006C43EC">
      <w:r>
        <w:t>- understand the architecture of **Convolutional Neural Networks**</w:t>
      </w:r>
    </w:p>
    <w:p w14:paraId="42F0D34D" w14:textId="77777777" w:rsidR="006C43EC" w:rsidRDefault="006C43EC" w:rsidP="006C43EC">
      <w:r>
        <w:t>- gain an understanding of how a modern deep learning library (</w:t>
      </w:r>
      <w:proofErr w:type="spellStart"/>
      <w:r>
        <w:t>PyTorch</w:t>
      </w:r>
      <w:proofErr w:type="spellEnd"/>
      <w:r>
        <w:t>) works</w:t>
      </w:r>
    </w:p>
    <w:p w14:paraId="2BE70CB0" w14:textId="77777777" w:rsidR="006C43EC" w:rsidRDefault="006C43EC" w:rsidP="006C43EC">
      <w:r>
        <w:t xml:space="preserve">  and gain practical experience using it to train models.</w:t>
      </w:r>
    </w:p>
    <w:p w14:paraId="59DE7C00" w14:textId="77777777" w:rsidR="006C43EC" w:rsidRDefault="006C43EC" w:rsidP="006C43EC"/>
    <w:p w14:paraId="4747F174" w14:textId="77777777" w:rsidR="006C43EC" w:rsidRDefault="006C43EC" w:rsidP="006C43EC">
      <w:r>
        <w:t>## Setup</w:t>
      </w:r>
    </w:p>
    <w:p w14:paraId="2E06C6BC" w14:textId="77777777" w:rsidR="006C43EC" w:rsidRDefault="006C43EC" w:rsidP="006C43EC">
      <w:r>
        <w:t xml:space="preserve">Make sure your machine is set up with the assignment dependencies. </w:t>
      </w:r>
    </w:p>
    <w:p w14:paraId="5502DABC" w14:textId="77777777" w:rsidR="006C43EC" w:rsidRDefault="006C43EC" w:rsidP="006C43EC"/>
    <w:p w14:paraId="698E403A" w14:textId="77777777" w:rsidR="006C43EC" w:rsidRDefault="006C43EC" w:rsidP="006C43EC">
      <w:r>
        <w:t xml:space="preserve">**[Option 1] Use </w:t>
      </w:r>
      <w:proofErr w:type="gramStart"/>
      <w:r>
        <w:t>Anaconda:*</w:t>
      </w:r>
      <w:proofErr w:type="gramEnd"/>
      <w:r>
        <w:t>*</w:t>
      </w:r>
    </w:p>
    <w:p w14:paraId="1142DA6C" w14:textId="77777777" w:rsidR="006C43EC" w:rsidRDefault="006C43EC" w:rsidP="006C43EC">
      <w:r>
        <w:t>The preferred approach for installing all the assignment dependencies is to use</w:t>
      </w:r>
    </w:p>
    <w:p w14:paraId="4CC2238C" w14:textId="77777777" w:rsidR="006C43EC" w:rsidRDefault="006C43EC" w:rsidP="006C43EC">
      <w:r>
        <w:t>[Anaconda](https://www.continuum.io/downloads), which is a Python distribution</w:t>
      </w:r>
    </w:p>
    <w:p w14:paraId="4EDA822F" w14:textId="77777777" w:rsidR="006C43EC" w:rsidRDefault="006C43EC" w:rsidP="006C43EC">
      <w:r>
        <w:t>that includes many of the most popular Python packages for science, math,</w:t>
      </w:r>
    </w:p>
    <w:p w14:paraId="2FC11420" w14:textId="77777777" w:rsidR="006C43EC" w:rsidRDefault="006C43EC" w:rsidP="006C43EC">
      <w:r>
        <w:t>engineering and data analysis. Once you install it you can skip all mentions of</w:t>
      </w:r>
    </w:p>
    <w:p w14:paraId="1D2DDB4E" w14:textId="77777777" w:rsidR="006C43EC" w:rsidRDefault="006C43EC" w:rsidP="006C43EC">
      <w:r>
        <w:t>requirements and you are ready to go directly to working on the assignment.</w:t>
      </w:r>
    </w:p>
    <w:p w14:paraId="03430459" w14:textId="77777777" w:rsidR="006C43EC" w:rsidRDefault="006C43EC" w:rsidP="006C43EC"/>
    <w:p w14:paraId="3D0A88F9" w14:textId="77777777" w:rsidR="006C43EC" w:rsidRDefault="006C43EC" w:rsidP="006C43EC">
      <w:r>
        <w:t xml:space="preserve">**[Option 2] Manual install, virtual </w:t>
      </w:r>
      <w:proofErr w:type="gramStart"/>
      <w:r>
        <w:t>environment:*</w:t>
      </w:r>
      <w:proofErr w:type="gramEnd"/>
      <w:r>
        <w:t>*</w:t>
      </w:r>
    </w:p>
    <w:p w14:paraId="58358C9A" w14:textId="77777777" w:rsidR="006C43EC" w:rsidRDefault="006C43EC" w:rsidP="006C43EC">
      <w:r>
        <w:t xml:space="preserve">If you do not want to use Anaconda and want to go with a </w:t>
      </w:r>
      <w:proofErr w:type="gramStart"/>
      <w:r>
        <w:t>more manual and risky</w:t>
      </w:r>
      <w:proofErr w:type="gramEnd"/>
    </w:p>
    <w:p w14:paraId="195FE01E" w14:textId="77777777" w:rsidR="006C43EC" w:rsidRDefault="006C43EC" w:rsidP="006C43EC">
      <w:r>
        <w:t>installation route you will likely want to create a</w:t>
      </w:r>
    </w:p>
    <w:p w14:paraId="0E258F28" w14:textId="77777777" w:rsidR="006C43EC" w:rsidRDefault="006C43EC" w:rsidP="006C43EC">
      <w:r>
        <w:t xml:space="preserve">[virtual </w:t>
      </w:r>
      <w:proofErr w:type="gramStart"/>
      <w:r>
        <w:t>environment](</w:t>
      </w:r>
      <w:proofErr w:type="gramEnd"/>
      <w:r>
        <w:t>http://docs.python-guide.org/en/latest/dev/virtualenvs/)</w:t>
      </w:r>
    </w:p>
    <w:p w14:paraId="51F1A41B" w14:textId="77777777" w:rsidR="006C43EC" w:rsidRDefault="006C43EC" w:rsidP="006C43EC">
      <w:r>
        <w:t>for the project. If you choose not to use a virtual environment, it is up to you</w:t>
      </w:r>
    </w:p>
    <w:p w14:paraId="3E3190F3" w14:textId="77777777" w:rsidR="006C43EC" w:rsidRDefault="006C43EC" w:rsidP="006C43EC">
      <w:r>
        <w:t>to make sure that all dependencies for the code are installed globally on your</w:t>
      </w:r>
    </w:p>
    <w:p w14:paraId="0E929EC2" w14:textId="77777777" w:rsidR="006C43EC" w:rsidRDefault="006C43EC" w:rsidP="006C43EC">
      <w:r>
        <w:t>machine. To set up a virtual environment, run the following:</w:t>
      </w:r>
    </w:p>
    <w:p w14:paraId="29E14235" w14:textId="77777777" w:rsidR="006C43EC" w:rsidRDefault="006C43EC" w:rsidP="006C43EC"/>
    <w:p w14:paraId="41B5BAE7" w14:textId="77777777" w:rsidR="006C43EC" w:rsidRDefault="006C43EC" w:rsidP="006C43EC">
      <w:r>
        <w:t>```bash</w:t>
      </w:r>
    </w:p>
    <w:p w14:paraId="73D00CFA" w14:textId="77777777" w:rsidR="006C43EC" w:rsidRDefault="006C43EC" w:rsidP="006C43EC">
      <w:r>
        <w:t>cd assignment1</w:t>
      </w:r>
    </w:p>
    <w:p w14:paraId="0F8EC397" w14:textId="77777777" w:rsidR="006C43EC" w:rsidRDefault="006C43EC" w:rsidP="006C43EC">
      <w:proofErr w:type="spellStart"/>
      <w:r>
        <w:t>sudo</w:t>
      </w:r>
      <w:proofErr w:type="spellEnd"/>
      <w:r>
        <w:t xml:space="preserve"> pip install </w:t>
      </w:r>
      <w:proofErr w:type="spellStart"/>
      <w:r>
        <w:t>virtualenv</w:t>
      </w:r>
      <w:proofErr w:type="spellEnd"/>
      <w:r>
        <w:t xml:space="preserve">      # This may already be installed</w:t>
      </w:r>
    </w:p>
    <w:p w14:paraId="72F23991" w14:textId="77777777" w:rsidR="006C43EC" w:rsidRDefault="006C43EC" w:rsidP="006C43EC">
      <w:proofErr w:type="spellStart"/>
      <w:proofErr w:type="gramStart"/>
      <w:r>
        <w:t>virtualenv</w:t>
      </w:r>
      <w:proofErr w:type="spellEnd"/>
      <w:r>
        <w:t xml:space="preserve"> .env</w:t>
      </w:r>
      <w:proofErr w:type="gramEnd"/>
      <w:r>
        <w:t xml:space="preserve">                  # Create a virtual environment</w:t>
      </w:r>
    </w:p>
    <w:p w14:paraId="519754FA" w14:textId="77777777" w:rsidR="006C43EC" w:rsidRDefault="006C43EC" w:rsidP="006C43EC">
      <w:proofErr w:type="gramStart"/>
      <w:r>
        <w:t>source .env</w:t>
      </w:r>
      <w:proofErr w:type="gramEnd"/>
      <w:r>
        <w:t>/bin/activate         # Activate the virtual environment</w:t>
      </w:r>
    </w:p>
    <w:p w14:paraId="35A3EAD7" w14:textId="77777777" w:rsidR="006C43EC" w:rsidRDefault="006C43EC" w:rsidP="006C43EC">
      <w:r>
        <w:t xml:space="preserve">pip install -r </w:t>
      </w:r>
      <w:proofErr w:type="gramStart"/>
      <w:r>
        <w:t>requirements.txt  #</w:t>
      </w:r>
      <w:proofErr w:type="gramEnd"/>
      <w:r>
        <w:t xml:space="preserve"> Install dependencies</w:t>
      </w:r>
    </w:p>
    <w:p w14:paraId="6C7502C9" w14:textId="77777777" w:rsidR="006C43EC" w:rsidRDefault="006C43EC" w:rsidP="006C43EC">
      <w:r>
        <w:t># Work on the assignment for a while ...</w:t>
      </w:r>
    </w:p>
    <w:p w14:paraId="5FF8BA33" w14:textId="77777777" w:rsidR="006C43EC" w:rsidRDefault="006C43EC" w:rsidP="006C43EC">
      <w:r>
        <w:t>deactivate                       # Exit the virtual environment</w:t>
      </w:r>
    </w:p>
    <w:p w14:paraId="640C26FE" w14:textId="77777777" w:rsidR="006C43EC" w:rsidRDefault="006C43EC" w:rsidP="006C43EC">
      <w:r>
        <w:t>```</w:t>
      </w:r>
    </w:p>
    <w:p w14:paraId="4140D0C4" w14:textId="77777777" w:rsidR="006C43EC" w:rsidRDefault="006C43EC" w:rsidP="006C43EC"/>
    <w:p w14:paraId="6E95B7A8" w14:textId="77777777" w:rsidR="006C43EC" w:rsidRDefault="006C43EC" w:rsidP="006C43EC">
      <w:r>
        <w:lastRenderedPageBreak/>
        <w:t xml:space="preserve">**Download </w:t>
      </w:r>
      <w:proofErr w:type="gramStart"/>
      <w:r>
        <w:t>data:*</w:t>
      </w:r>
      <w:proofErr w:type="gramEnd"/>
      <w:r>
        <w:t>*</w:t>
      </w:r>
    </w:p>
    <w:p w14:paraId="00B39AAD" w14:textId="77777777" w:rsidR="006C43EC" w:rsidRDefault="006C43EC" w:rsidP="006C43EC">
      <w:r>
        <w:t>Once you have the starter code, you will need to download the CIFAR-10 dataset.</w:t>
      </w:r>
    </w:p>
    <w:p w14:paraId="05418F08" w14:textId="77777777" w:rsidR="006C43EC" w:rsidRDefault="006C43EC" w:rsidP="006C43EC">
      <w:r>
        <w:t>Run the following from the `assignment1` directory:</w:t>
      </w:r>
    </w:p>
    <w:p w14:paraId="3F18D184" w14:textId="77777777" w:rsidR="006C43EC" w:rsidRDefault="006C43EC" w:rsidP="006C43EC"/>
    <w:p w14:paraId="362A8F5A" w14:textId="77777777" w:rsidR="006C43EC" w:rsidRDefault="006C43EC" w:rsidP="006C43EC">
      <w:r>
        <w:t>```bash</w:t>
      </w:r>
    </w:p>
    <w:p w14:paraId="19CA347B" w14:textId="77777777" w:rsidR="006C43EC" w:rsidRDefault="006C43EC" w:rsidP="006C43EC">
      <w:r>
        <w:t xml:space="preserve">cd </w:t>
      </w:r>
      <w:proofErr w:type="spellStart"/>
      <w:r>
        <w:t>deeplearning</w:t>
      </w:r>
      <w:proofErr w:type="spellEnd"/>
      <w:r>
        <w:t>/datasets</w:t>
      </w:r>
    </w:p>
    <w:p w14:paraId="7D4C22C7" w14:textId="77777777" w:rsidR="006C43EC" w:rsidRDefault="006C43EC" w:rsidP="006C43EC">
      <w:r>
        <w:t>./get_datasets.sh</w:t>
      </w:r>
    </w:p>
    <w:p w14:paraId="6CDF3329" w14:textId="77777777" w:rsidR="006C43EC" w:rsidRDefault="006C43EC" w:rsidP="006C43EC">
      <w:r>
        <w:t>```</w:t>
      </w:r>
    </w:p>
    <w:p w14:paraId="49BAAA4C" w14:textId="77777777" w:rsidR="006C43EC" w:rsidRDefault="006C43EC" w:rsidP="006C43EC"/>
    <w:p w14:paraId="19240FEF" w14:textId="77777777" w:rsidR="006C43EC" w:rsidRDefault="006C43EC" w:rsidP="006C43EC">
      <w:r>
        <w:t xml:space="preserve">If you are on Mac, this script may not work if you do not have the </w:t>
      </w:r>
      <w:proofErr w:type="spellStart"/>
      <w:r>
        <w:t>wget</w:t>
      </w:r>
      <w:proofErr w:type="spellEnd"/>
      <w:r>
        <w:t xml:space="preserve"> command </w:t>
      </w:r>
    </w:p>
    <w:p w14:paraId="17841400" w14:textId="77777777" w:rsidR="006C43EC" w:rsidRDefault="006C43EC" w:rsidP="006C43EC">
      <w:r>
        <w:t>installed, but you can use curl instead with the alternative script.</w:t>
      </w:r>
    </w:p>
    <w:p w14:paraId="4100051D" w14:textId="77777777" w:rsidR="006C43EC" w:rsidRDefault="006C43EC" w:rsidP="006C43EC">
      <w:r>
        <w:t>```bash</w:t>
      </w:r>
    </w:p>
    <w:p w14:paraId="38D0FD75" w14:textId="77777777" w:rsidR="006C43EC" w:rsidRDefault="006C43EC" w:rsidP="006C43EC">
      <w:r>
        <w:t xml:space="preserve">cd </w:t>
      </w:r>
      <w:proofErr w:type="spellStart"/>
      <w:r>
        <w:t>deeplearning</w:t>
      </w:r>
      <w:proofErr w:type="spellEnd"/>
      <w:r>
        <w:t>/datasets</w:t>
      </w:r>
    </w:p>
    <w:p w14:paraId="449835C3" w14:textId="77777777" w:rsidR="006C43EC" w:rsidRDefault="006C43EC" w:rsidP="006C43EC">
      <w:r>
        <w:t>./get_datasets_curl.sh</w:t>
      </w:r>
    </w:p>
    <w:p w14:paraId="1E5365E4" w14:textId="77777777" w:rsidR="006C43EC" w:rsidRDefault="006C43EC" w:rsidP="006C43EC">
      <w:r>
        <w:t>```</w:t>
      </w:r>
    </w:p>
    <w:p w14:paraId="00788C76" w14:textId="77777777" w:rsidR="006C43EC" w:rsidRDefault="006C43EC" w:rsidP="006C43EC"/>
    <w:p w14:paraId="2BB139EC" w14:textId="77777777" w:rsidR="006C43EC" w:rsidRDefault="006C43EC" w:rsidP="006C43EC">
      <w:r>
        <w:t xml:space="preserve">**Compile the </w:t>
      </w:r>
      <w:proofErr w:type="spellStart"/>
      <w:r>
        <w:t>Cython</w:t>
      </w:r>
      <w:proofErr w:type="spellEnd"/>
      <w:r>
        <w:t xml:space="preserve"> </w:t>
      </w:r>
      <w:proofErr w:type="gramStart"/>
      <w:r>
        <w:t>extension:*</w:t>
      </w:r>
      <w:proofErr w:type="gramEnd"/>
      <w:r>
        <w:t>* Convolutional Neural Networks require a very</w:t>
      </w:r>
    </w:p>
    <w:p w14:paraId="4907EF46" w14:textId="77777777" w:rsidR="006C43EC" w:rsidRDefault="006C43EC" w:rsidP="006C43EC">
      <w:r>
        <w:t>efficient implementation. We have implemented of the functionality using</w:t>
      </w:r>
    </w:p>
    <w:p w14:paraId="50731BEB" w14:textId="77777777" w:rsidR="006C43EC" w:rsidRDefault="006C43EC" w:rsidP="006C43EC">
      <w:r>
        <w:t>[</w:t>
      </w:r>
      <w:proofErr w:type="spellStart"/>
      <w:r>
        <w:t>Cython</w:t>
      </w:r>
      <w:proofErr w:type="spellEnd"/>
      <w:r>
        <w:t xml:space="preserve">](http://cython.org/); you will need to compile the </w:t>
      </w:r>
      <w:proofErr w:type="spellStart"/>
      <w:r>
        <w:t>Cython</w:t>
      </w:r>
      <w:proofErr w:type="spellEnd"/>
      <w:r>
        <w:t xml:space="preserve"> extension</w:t>
      </w:r>
    </w:p>
    <w:p w14:paraId="6B02F377" w14:textId="77777777" w:rsidR="006C43EC" w:rsidRDefault="006C43EC" w:rsidP="006C43EC">
      <w:r>
        <w:t>before you can run the code. From the `</w:t>
      </w:r>
      <w:proofErr w:type="spellStart"/>
      <w:r>
        <w:t>deeplearning</w:t>
      </w:r>
      <w:proofErr w:type="spellEnd"/>
      <w:r>
        <w:t>` directory, run the following</w:t>
      </w:r>
    </w:p>
    <w:p w14:paraId="6B43080D" w14:textId="77777777" w:rsidR="006C43EC" w:rsidRDefault="006C43EC" w:rsidP="006C43EC">
      <w:r>
        <w:t>command:</w:t>
      </w:r>
    </w:p>
    <w:p w14:paraId="0598C340" w14:textId="77777777" w:rsidR="006C43EC" w:rsidRDefault="006C43EC" w:rsidP="006C43EC"/>
    <w:p w14:paraId="508730B6" w14:textId="77777777" w:rsidR="006C43EC" w:rsidRDefault="006C43EC" w:rsidP="006C43EC">
      <w:r>
        <w:t>```bash</w:t>
      </w:r>
    </w:p>
    <w:p w14:paraId="6D649460" w14:textId="77777777" w:rsidR="006C43EC" w:rsidRDefault="006C43EC" w:rsidP="006C43EC">
      <w:r>
        <w:t xml:space="preserve">python setup.py </w:t>
      </w:r>
      <w:proofErr w:type="spellStart"/>
      <w:r>
        <w:t>build_ext</w:t>
      </w:r>
      <w:proofErr w:type="spellEnd"/>
      <w:r>
        <w:t xml:space="preserve"> --</w:t>
      </w:r>
      <w:proofErr w:type="spellStart"/>
      <w:r>
        <w:t>inplace</w:t>
      </w:r>
      <w:proofErr w:type="spellEnd"/>
    </w:p>
    <w:p w14:paraId="469D140C" w14:textId="77777777" w:rsidR="006C43EC" w:rsidRDefault="006C43EC" w:rsidP="006C43EC">
      <w:r>
        <w:t>```</w:t>
      </w:r>
    </w:p>
    <w:p w14:paraId="1316DCDD" w14:textId="77777777" w:rsidR="006C43EC" w:rsidRDefault="006C43EC" w:rsidP="006C43EC"/>
    <w:p w14:paraId="6F23CF37" w14:textId="77777777" w:rsidR="006C43EC" w:rsidRDefault="006C43EC" w:rsidP="006C43EC">
      <w:r>
        <w:t xml:space="preserve">**Start </w:t>
      </w:r>
      <w:proofErr w:type="spellStart"/>
      <w:proofErr w:type="gramStart"/>
      <w:r>
        <w:t>IPython</w:t>
      </w:r>
      <w:proofErr w:type="spellEnd"/>
      <w:r>
        <w:t>:*</w:t>
      </w:r>
      <w:proofErr w:type="gramEnd"/>
      <w:r>
        <w:t>*</w:t>
      </w:r>
    </w:p>
    <w:p w14:paraId="4BD17561" w14:textId="77777777" w:rsidR="006C43EC" w:rsidRDefault="006C43EC" w:rsidP="006C43EC">
      <w:r>
        <w:t xml:space="preserve">After you have the CIFAR-10 data, you should start the </w:t>
      </w:r>
      <w:proofErr w:type="spellStart"/>
      <w:r>
        <w:t>IPython</w:t>
      </w:r>
      <w:proofErr w:type="spellEnd"/>
      <w:r>
        <w:t xml:space="preserve"> notebook server</w:t>
      </w:r>
    </w:p>
    <w:p w14:paraId="3D90E294" w14:textId="77777777" w:rsidR="006C43EC" w:rsidRDefault="006C43EC" w:rsidP="006C43EC">
      <w:r>
        <w:t xml:space="preserve">from the `assignment1` directory. If you are unfamiliar with </w:t>
      </w:r>
      <w:proofErr w:type="spellStart"/>
      <w:r>
        <w:t>IPython</w:t>
      </w:r>
      <w:proofErr w:type="spellEnd"/>
      <w:r>
        <w:t xml:space="preserve">, you should </w:t>
      </w:r>
    </w:p>
    <w:p w14:paraId="7A512785" w14:textId="77777777" w:rsidR="006C43EC" w:rsidRDefault="006C43EC" w:rsidP="006C43EC">
      <w:r>
        <w:t>read our [</w:t>
      </w:r>
      <w:proofErr w:type="spellStart"/>
      <w:r>
        <w:t>IPython</w:t>
      </w:r>
      <w:proofErr w:type="spellEnd"/>
      <w:r>
        <w:t xml:space="preserve"> </w:t>
      </w:r>
      <w:proofErr w:type="gramStart"/>
      <w:r>
        <w:t>tutorial](</w:t>
      </w:r>
      <w:proofErr w:type="gramEnd"/>
      <w:r>
        <w:t>http://cs231n.github.io/ipython-tutorial/).</w:t>
      </w:r>
    </w:p>
    <w:p w14:paraId="16661EC4" w14:textId="77777777" w:rsidR="006C43EC" w:rsidRDefault="006C43EC" w:rsidP="006C43EC"/>
    <w:p w14:paraId="66B70C02" w14:textId="77777777" w:rsidR="006C43EC" w:rsidRDefault="006C43EC" w:rsidP="006C43EC">
      <w:r>
        <w:t>**</w:t>
      </w:r>
      <w:proofErr w:type="gramStart"/>
      <w:r>
        <w:t>NOTE:*</w:t>
      </w:r>
      <w:proofErr w:type="gramEnd"/>
      <w:r>
        <w:t>* If you are working in a virtual environment on OSX, you may encounter</w:t>
      </w:r>
    </w:p>
    <w:p w14:paraId="17549B85" w14:textId="77777777" w:rsidR="006C43EC" w:rsidRDefault="006C43EC" w:rsidP="006C43EC">
      <w:r>
        <w:t>errors with matplotlib due to the</w:t>
      </w:r>
    </w:p>
    <w:p w14:paraId="23DEFB49" w14:textId="77777777" w:rsidR="006C43EC" w:rsidRDefault="006C43EC" w:rsidP="006C43EC">
      <w:r>
        <w:t xml:space="preserve">[issues described </w:t>
      </w:r>
      <w:proofErr w:type="gramStart"/>
      <w:r>
        <w:t>here](</w:t>
      </w:r>
      <w:proofErr w:type="gramEnd"/>
      <w:r>
        <w:t>http://matplotlib.org/faq/virtualenv_faq.html).</w:t>
      </w:r>
    </w:p>
    <w:p w14:paraId="3C5ADB50" w14:textId="77777777" w:rsidR="006C43EC" w:rsidRDefault="006C43EC" w:rsidP="006C43EC">
      <w:r>
        <w:t xml:space="preserve">You can work around this issue by starting the </w:t>
      </w:r>
      <w:proofErr w:type="spellStart"/>
      <w:r>
        <w:t>IPython</w:t>
      </w:r>
      <w:proofErr w:type="spellEnd"/>
      <w:r>
        <w:t xml:space="preserve"> server using the</w:t>
      </w:r>
    </w:p>
    <w:p w14:paraId="049C63F5" w14:textId="77777777" w:rsidR="006C43EC" w:rsidRDefault="006C43EC" w:rsidP="006C43EC">
      <w:r>
        <w:t>`start_ipython_osx.sh` script from the `assignment1` directory; the script</w:t>
      </w:r>
    </w:p>
    <w:p w14:paraId="7EB363F3" w14:textId="77777777" w:rsidR="006C43EC" w:rsidRDefault="006C43EC" w:rsidP="006C43EC">
      <w:r>
        <w:t xml:space="preserve">assumes that your virtual environment is named </w:t>
      </w:r>
      <w:proofErr w:type="gramStart"/>
      <w:r>
        <w:t>`.env</w:t>
      </w:r>
      <w:proofErr w:type="gramEnd"/>
      <w:r>
        <w:t>`.</w:t>
      </w:r>
    </w:p>
    <w:p w14:paraId="430E5916" w14:textId="77777777" w:rsidR="006C43EC" w:rsidRDefault="006C43EC" w:rsidP="006C43EC"/>
    <w:p w14:paraId="187C8BEB" w14:textId="77777777" w:rsidR="006C43EC" w:rsidRDefault="006C43EC" w:rsidP="006C43EC">
      <w:r>
        <w:t>### Submitting your work:</w:t>
      </w:r>
    </w:p>
    <w:p w14:paraId="7D107190" w14:textId="77777777" w:rsidR="006C43EC" w:rsidRDefault="006C43EC" w:rsidP="006C43EC">
      <w:r>
        <w:t>Once you are done working run the `collectSubmission.sh` script;</w:t>
      </w:r>
    </w:p>
    <w:p w14:paraId="7AE18E2E" w14:textId="77777777" w:rsidR="006C43EC" w:rsidRDefault="006C43EC" w:rsidP="006C43EC">
      <w:r>
        <w:t>this will produce a file called `assignment1.zip`.</w:t>
      </w:r>
    </w:p>
    <w:p w14:paraId="3A187811" w14:textId="77777777" w:rsidR="006C43EC" w:rsidRDefault="006C43EC" w:rsidP="006C43EC">
      <w:r>
        <w:t xml:space="preserve">Upload this file to </w:t>
      </w:r>
      <w:proofErr w:type="spellStart"/>
      <w:r>
        <w:t>Gradescope</w:t>
      </w:r>
      <w:proofErr w:type="spellEnd"/>
      <w:r>
        <w:t>.</w:t>
      </w:r>
    </w:p>
    <w:p w14:paraId="57C2F9AB" w14:textId="77777777" w:rsidR="006C43EC" w:rsidRDefault="006C43EC" w:rsidP="006C43EC">
      <w:r>
        <w:t xml:space="preserve">Note that </w:t>
      </w:r>
      <w:proofErr w:type="spellStart"/>
      <w:r>
        <w:t>Gradescope</w:t>
      </w:r>
      <w:proofErr w:type="spellEnd"/>
      <w:r>
        <w:t xml:space="preserve"> will run an </w:t>
      </w:r>
      <w:proofErr w:type="spellStart"/>
      <w:r>
        <w:t>autograder</w:t>
      </w:r>
      <w:proofErr w:type="spellEnd"/>
      <w:r>
        <w:t xml:space="preserve"> on the files you submit. For some </w:t>
      </w:r>
    </w:p>
    <w:p w14:paraId="6DF0F8A0" w14:textId="77777777" w:rsidR="006C43EC" w:rsidRDefault="006C43EC" w:rsidP="006C43EC">
      <w:r>
        <w:t xml:space="preserve">test cases, there is a nonzero (but should be very low) probability that correct </w:t>
      </w:r>
    </w:p>
    <w:p w14:paraId="507EF45B" w14:textId="77777777" w:rsidR="006C43EC" w:rsidRDefault="006C43EC" w:rsidP="006C43EC">
      <w:r>
        <w:lastRenderedPageBreak/>
        <w:t xml:space="preserve">implementations may fail due to randomness. If you think your implementation is </w:t>
      </w:r>
    </w:p>
    <w:p w14:paraId="317125FE" w14:textId="77777777" w:rsidR="006C43EC" w:rsidRDefault="006C43EC" w:rsidP="006C43EC">
      <w:r>
        <w:t xml:space="preserve">correct, then you can simply resubmit to rerun the </w:t>
      </w:r>
      <w:proofErr w:type="spellStart"/>
      <w:r>
        <w:t>autograder</w:t>
      </w:r>
      <w:proofErr w:type="spellEnd"/>
      <w:r>
        <w:t xml:space="preserve"> to check whether</w:t>
      </w:r>
    </w:p>
    <w:p w14:paraId="5CCB606E" w14:textId="77777777" w:rsidR="006C43EC" w:rsidRDefault="006C43EC" w:rsidP="006C43EC">
      <w:r>
        <w:t xml:space="preserve">it really is just a particularly unlucky </w:t>
      </w:r>
      <w:proofErr w:type="gramStart"/>
      <w:r>
        <w:t>seed..</w:t>
      </w:r>
      <w:proofErr w:type="gramEnd"/>
      <w:r>
        <w:t xml:space="preserve"> </w:t>
      </w:r>
    </w:p>
    <w:p w14:paraId="013F5007" w14:textId="77777777" w:rsidR="006C43EC" w:rsidRDefault="006C43EC" w:rsidP="006C43EC"/>
    <w:p w14:paraId="74EDDDE1" w14:textId="77777777" w:rsidR="006C43EC" w:rsidRDefault="006C43EC" w:rsidP="006C43EC">
      <w:r>
        <w:t>### Q1: Fully-connected Neural Network (35 points)</w:t>
      </w:r>
    </w:p>
    <w:p w14:paraId="6465E990" w14:textId="77777777" w:rsidR="006C43EC" w:rsidRDefault="006C43EC" w:rsidP="006C43EC">
      <w:r>
        <w:t xml:space="preserve">The </w:t>
      </w:r>
      <w:proofErr w:type="spellStart"/>
      <w:r>
        <w:t>IPython</w:t>
      </w:r>
      <w:proofErr w:type="spellEnd"/>
      <w:r>
        <w:t xml:space="preserve"> notebook `</w:t>
      </w:r>
      <w:proofErr w:type="spellStart"/>
      <w:r>
        <w:t>FullyConnectedNets.ipynb</w:t>
      </w:r>
      <w:proofErr w:type="spellEnd"/>
      <w:r>
        <w:t xml:space="preserve">` will introduce you to </w:t>
      </w:r>
      <w:proofErr w:type="gramStart"/>
      <w:r>
        <w:t>our</w:t>
      </w:r>
      <w:proofErr w:type="gramEnd"/>
    </w:p>
    <w:p w14:paraId="34BE2330" w14:textId="77777777" w:rsidR="006C43EC" w:rsidRDefault="006C43EC" w:rsidP="006C43EC">
      <w:r>
        <w:t>modular layer design, and then use those layers to implement fully-connected</w:t>
      </w:r>
    </w:p>
    <w:p w14:paraId="7D58B529" w14:textId="77777777" w:rsidR="006C43EC" w:rsidRDefault="006C43EC" w:rsidP="006C43EC">
      <w:r>
        <w:t xml:space="preserve">networks of arbitrary depth. To optimize these </w:t>
      </w:r>
      <w:proofErr w:type="gramStart"/>
      <w:r>
        <w:t>models</w:t>
      </w:r>
      <w:proofErr w:type="gramEnd"/>
      <w:r>
        <w:t xml:space="preserve"> you will implement several</w:t>
      </w:r>
    </w:p>
    <w:p w14:paraId="4F2AE619" w14:textId="77777777" w:rsidR="006C43EC" w:rsidRDefault="006C43EC" w:rsidP="006C43EC">
      <w:r>
        <w:t>popular update rules.</w:t>
      </w:r>
    </w:p>
    <w:p w14:paraId="3BCA1ED4" w14:textId="77777777" w:rsidR="006C43EC" w:rsidRDefault="006C43EC" w:rsidP="006C43EC"/>
    <w:p w14:paraId="540D8B5F" w14:textId="77777777" w:rsidR="006C43EC" w:rsidRDefault="006C43EC" w:rsidP="006C43EC">
      <w:r>
        <w:t>### Q2: Batch Normalization (25 points)</w:t>
      </w:r>
    </w:p>
    <w:p w14:paraId="26A8ABFB" w14:textId="77777777" w:rsidR="006C43EC" w:rsidRDefault="006C43EC" w:rsidP="006C43EC">
      <w:r>
        <w:t xml:space="preserve">In the </w:t>
      </w:r>
      <w:proofErr w:type="spellStart"/>
      <w:r>
        <w:t>IPython</w:t>
      </w:r>
      <w:proofErr w:type="spellEnd"/>
      <w:r>
        <w:t xml:space="preserve"> notebook `</w:t>
      </w:r>
      <w:proofErr w:type="spellStart"/>
      <w:r>
        <w:t>BatchNormalization.ipynb</w:t>
      </w:r>
      <w:proofErr w:type="spellEnd"/>
      <w:r>
        <w:t>` you will implement batch</w:t>
      </w:r>
    </w:p>
    <w:p w14:paraId="2FDA8850" w14:textId="77777777" w:rsidR="006C43EC" w:rsidRDefault="006C43EC" w:rsidP="006C43EC">
      <w:r>
        <w:t>normalization, and use it to train deep fully-connected networks.</w:t>
      </w:r>
    </w:p>
    <w:p w14:paraId="6DAC2D84" w14:textId="77777777" w:rsidR="006C43EC" w:rsidRDefault="006C43EC" w:rsidP="006C43EC"/>
    <w:p w14:paraId="015B1399" w14:textId="77777777" w:rsidR="006C43EC" w:rsidRDefault="006C43EC" w:rsidP="006C43EC">
      <w:r>
        <w:t>### Q3: Dropout (10 points)</w:t>
      </w:r>
    </w:p>
    <w:p w14:paraId="1E0B84C3" w14:textId="77777777" w:rsidR="006C43EC" w:rsidRDefault="006C43EC" w:rsidP="006C43EC">
      <w:r>
        <w:t xml:space="preserve">The </w:t>
      </w:r>
      <w:proofErr w:type="spellStart"/>
      <w:r>
        <w:t>IPython</w:t>
      </w:r>
      <w:proofErr w:type="spellEnd"/>
      <w:r>
        <w:t xml:space="preserve"> notebook `</w:t>
      </w:r>
      <w:proofErr w:type="spellStart"/>
      <w:r>
        <w:t>Dropout.ipynb</w:t>
      </w:r>
      <w:proofErr w:type="spellEnd"/>
      <w:r>
        <w:t>` will help you implement Dropout and explore</w:t>
      </w:r>
    </w:p>
    <w:p w14:paraId="3AF0FED0" w14:textId="77777777" w:rsidR="006C43EC" w:rsidRDefault="006C43EC" w:rsidP="006C43EC">
      <w:r>
        <w:t>its effects on model generalization.</w:t>
      </w:r>
    </w:p>
    <w:p w14:paraId="4A6C4BF7" w14:textId="77777777" w:rsidR="006C43EC" w:rsidRDefault="006C43EC" w:rsidP="006C43EC"/>
    <w:p w14:paraId="37AB0F28" w14:textId="77777777" w:rsidR="006C43EC" w:rsidRDefault="006C43EC" w:rsidP="006C43EC">
      <w:r>
        <w:t xml:space="preserve">### Q4: </w:t>
      </w:r>
      <w:proofErr w:type="spellStart"/>
      <w:r>
        <w:t>ConvNet</w:t>
      </w:r>
      <w:proofErr w:type="spellEnd"/>
      <w:r>
        <w:t xml:space="preserve"> (20 points)</w:t>
      </w:r>
    </w:p>
    <w:p w14:paraId="387155DC" w14:textId="77777777" w:rsidR="006C43EC" w:rsidRDefault="006C43EC" w:rsidP="006C43EC">
      <w:r>
        <w:t xml:space="preserve">In the </w:t>
      </w:r>
      <w:proofErr w:type="spellStart"/>
      <w:r>
        <w:t>IPython</w:t>
      </w:r>
      <w:proofErr w:type="spellEnd"/>
      <w:r>
        <w:t xml:space="preserve"> Notebook `</w:t>
      </w:r>
      <w:proofErr w:type="spellStart"/>
      <w:r>
        <w:t>ConvolutionalNetworks.ipynb</w:t>
      </w:r>
      <w:proofErr w:type="spellEnd"/>
      <w:r>
        <w:t>` you will implement several</w:t>
      </w:r>
    </w:p>
    <w:p w14:paraId="6EF7BB13" w14:textId="77777777" w:rsidR="006C43EC" w:rsidRDefault="006C43EC" w:rsidP="006C43EC">
      <w:r>
        <w:t>new layers that are commonly used in convolutional networks as well as implement</w:t>
      </w:r>
    </w:p>
    <w:p w14:paraId="30D0C628" w14:textId="77777777" w:rsidR="006C43EC" w:rsidRDefault="006C43EC" w:rsidP="006C43EC">
      <w:r>
        <w:t>a small convolutional network.</w:t>
      </w:r>
    </w:p>
    <w:p w14:paraId="544EC8EB" w14:textId="77777777" w:rsidR="006C43EC" w:rsidRDefault="006C43EC" w:rsidP="006C43EC"/>
    <w:p w14:paraId="6D7EB7C9" w14:textId="77777777" w:rsidR="006C43EC" w:rsidRDefault="006C43EC" w:rsidP="006C43EC">
      <w:r>
        <w:t xml:space="preserve">### Q5: Train a model on CIFAR10 using </w:t>
      </w:r>
      <w:proofErr w:type="spellStart"/>
      <w:r>
        <w:t>Pytorch</w:t>
      </w:r>
      <w:proofErr w:type="spellEnd"/>
      <w:r>
        <w:t>! (10 points)</w:t>
      </w:r>
    </w:p>
    <w:p w14:paraId="315D80BF" w14:textId="77777777" w:rsidR="006C43EC" w:rsidRDefault="006C43EC" w:rsidP="006C43EC">
      <w:r>
        <w:t xml:space="preserve">Now that you've implemented and gained an understanding for many key components </w:t>
      </w:r>
    </w:p>
    <w:p w14:paraId="6B20FA6C" w14:textId="77777777" w:rsidR="006C43EC" w:rsidRDefault="006C43EC" w:rsidP="006C43EC">
      <w:r>
        <w:t>of a basic deep learning library, it is time to move on to a modern deep learning</w:t>
      </w:r>
    </w:p>
    <w:p w14:paraId="6B33F5AC" w14:textId="77777777" w:rsidR="006C43EC" w:rsidRDefault="006C43EC" w:rsidP="006C43EC">
      <w:r>
        <w:t xml:space="preserve">library: </w:t>
      </w:r>
      <w:proofErr w:type="spellStart"/>
      <w:r>
        <w:t>Pytorch</w:t>
      </w:r>
      <w:proofErr w:type="spellEnd"/>
      <w:r>
        <w:t xml:space="preserve">. Here, we will walk you through the key concepts of </w:t>
      </w:r>
      <w:proofErr w:type="spellStart"/>
      <w:r>
        <w:t>PyTorch</w:t>
      </w:r>
      <w:proofErr w:type="spellEnd"/>
      <w:r>
        <w:t>, and</w:t>
      </w:r>
    </w:p>
    <w:p w14:paraId="4364ABD0" w14:textId="77777777" w:rsidR="006C43EC" w:rsidRDefault="006C43EC" w:rsidP="006C43EC">
      <w:r>
        <w:t xml:space="preserve">you will use it to experiment and train a model on CIFAR10. We highly recommend </w:t>
      </w:r>
    </w:p>
    <w:p w14:paraId="08202CCC" w14:textId="77777777" w:rsidR="006C43EC" w:rsidRDefault="006C43EC" w:rsidP="006C43EC">
      <w:r>
        <w:t xml:space="preserve">you use Google </w:t>
      </w:r>
      <w:proofErr w:type="spellStart"/>
      <w:r>
        <w:t>Colab</w:t>
      </w:r>
      <w:proofErr w:type="spellEnd"/>
      <w:r>
        <w:t xml:space="preserve"> (https://colab.research.google.com/) for this notebook, as it</w:t>
      </w:r>
    </w:p>
    <w:p w14:paraId="5563469B" w14:textId="77777777" w:rsidR="006C43EC" w:rsidRDefault="006C43EC" w:rsidP="006C43EC">
      <w:r>
        <w:t xml:space="preserve">comes with </w:t>
      </w:r>
      <w:proofErr w:type="spellStart"/>
      <w:r>
        <w:t>Pytorch</w:t>
      </w:r>
      <w:proofErr w:type="spellEnd"/>
      <w:r>
        <w:t xml:space="preserve"> installed and provides access to GPUs.</w:t>
      </w:r>
    </w:p>
    <w:p w14:paraId="5C98807F" w14:textId="77777777" w:rsidR="006C43EC" w:rsidRDefault="006C43EC" w:rsidP="006C43EC"/>
    <w:p w14:paraId="61868052" w14:textId="77777777" w:rsidR="006C43EC" w:rsidRDefault="006C43EC" w:rsidP="006C43EC">
      <w:r>
        <w:t xml:space="preserve">If you use </w:t>
      </w:r>
      <w:proofErr w:type="spellStart"/>
      <w:r>
        <w:t>Colab</w:t>
      </w:r>
      <w:proofErr w:type="spellEnd"/>
      <w:r>
        <w:t xml:space="preserve"> for this notebook, make sure to manually download the completed </w:t>
      </w:r>
    </w:p>
    <w:p w14:paraId="7FF5B11D" w14:textId="77777777" w:rsidR="006C43EC" w:rsidRDefault="006C43EC" w:rsidP="006C43EC">
      <w:r>
        <w:t xml:space="preserve">notebook and place it in the assignment directory before submitting. Also remember </w:t>
      </w:r>
    </w:p>
    <w:p w14:paraId="5BC33D3B" w14:textId="0F9891E2" w:rsidR="00F711EE" w:rsidRDefault="006C43EC" w:rsidP="006C43EC">
      <w:r>
        <w:t xml:space="preserve">to download required output file and place it into </w:t>
      </w:r>
      <w:proofErr w:type="spellStart"/>
      <w:r>
        <w:t>submission_logs</w:t>
      </w:r>
      <w:proofErr w:type="spellEnd"/>
      <w:r>
        <w:t>/ directory.</w:t>
      </w:r>
    </w:p>
    <w:sectPr w:rsidR="00F711E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7W0NDGzNDQyMjdV0lEKTi0uzszPAykwrAUAT7Dn9iwAAAA="/>
  </w:docVars>
  <w:rsids>
    <w:rsidRoot w:val="00106096"/>
    <w:rsid w:val="00106096"/>
    <w:rsid w:val="005E24CC"/>
    <w:rsid w:val="006C43EC"/>
    <w:rsid w:val="00E947BB"/>
    <w:rsid w:val="00F8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AC19D2-523D-497A-9B71-ED292B21E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64</Words>
  <Characters>4928</Characters>
  <Application>Microsoft Office Word</Application>
  <DocSecurity>0</DocSecurity>
  <Lines>41</Lines>
  <Paragraphs>11</Paragraphs>
  <ScaleCrop>false</ScaleCrop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Ng</dc:creator>
  <cp:keywords/>
  <dc:description/>
  <cp:lastModifiedBy>Anthony Ng</cp:lastModifiedBy>
  <cp:revision>3</cp:revision>
  <dcterms:created xsi:type="dcterms:W3CDTF">2021-02-03T22:46:00Z</dcterms:created>
  <dcterms:modified xsi:type="dcterms:W3CDTF">2021-02-03T22:57:00Z</dcterms:modified>
</cp:coreProperties>
</file>